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X5dfb41d279705e45a3531d76d2bf0833c5cfe99"/>
    <w:p>
      <w:pPr>
        <w:pStyle w:val="Heading1"/>
      </w:pPr>
      <w:r>
        <w:t xml:space="preserve">Internship Application Letter for Academic Researcher Position at [Institution Name], Tel Aviv, Israe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Institution:</w:t>
      </w:r>
      <w:r>
        <w:t xml:space="preserve"> </w:t>
      </w:r>
      <w:r>
        <w:t xml:space="preserve">[University/Research Institute Name]</w:t>
      </w:r>
      <w:r>
        <w:br/>
      </w:r>
      <w:r>
        <w:rPr>
          <w:bCs/>
          <w:b/>
        </w:rPr>
        <w:t xml:space="preserve">Address:</w:t>
      </w:r>
      <w:r>
        <w:t xml:space="preserve"> </w:t>
      </w:r>
      <w:r>
        <w:t xml:space="preserve">[Full Institutional Address]</w:t>
      </w:r>
      <w:r>
        <w:br/>
      </w:r>
      <w:r>
        <w:rPr>
          <w:bCs/>
          <w:b/>
        </w:rPr>
        <w:t xml:space="preserve">City, Country:</w:t>
      </w:r>
      <w:r>
        <w:t xml:space="preserve"> </w:t>
      </w:r>
      <w:r>
        <w:t xml:space="preserve">Tel Aviv, Israel</w:t>
      </w:r>
    </w:p>
    <w:p>
      <w:pPr>
        <w:pStyle w:val="BodyText"/>
      </w:pPr>
      <w:r>
        <w:rPr>
          <w:iCs/>
          <w:i/>
        </w:rPr>
        <w:t xml:space="preserve">Dear Hiring Committee,</w:t>
      </w:r>
    </w:p>
    <w:p>
      <w:pPr>
        <w:pStyle w:val="BodyText"/>
      </w:pPr>
      <w:r>
        <w:t xml:space="preserve">I am writing to express my profound enthusiasm for the opportunity to contribute as an Internship Candidate for the Academic Researcher position within your esteemed institution in Tel Aviv, Israel. As a dedicated and results-driven graduate student with a steadfast commitment to advancing scholarly inquiry in [Your Specific Field, e.g., Computational Biology, Environmental Economics, or AI Ethics], I am confident that my academic rigor, technical proficiency, and deep admiration for the vibrant intellectual ecosystem of Israel Tel Aviv make me an ideal fit for this critical role. This Internship Application Letter serves as a testament to my alignment with your research objectives and my unwavering desire to immerse myself in the dynamic academic landscape of one of the world’s most innovative research hubs.</w:t>
      </w:r>
    </w:p>
    <w:p>
      <w:pPr>
        <w:pStyle w:val="BodyText"/>
      </w:pPr>
      <w:r>
        <w:t xml:space="preserve">My academic journey has been meticulously structured to cultivate the precise competencies required for success as an Academic Researcher. I recently completed my Master’s degree in [Your Field] at [Your University], where I graduated with honors (GPA: X.X/4.0) and authored a thesis titled "[Thesis Title]," which investigated [Briefly Describe Key Research Problem]. This project demanded advanced skills in quantitative analysis using Python and R, literature synthesis across 250+ peer-reviewed sources, and the development of novel computational models to address [Specific Challenge]. Crucially, my research methodology emphasized interdisciplinary collaboration—a cornerstone of excellence in Israel Tel Aviv’s academic community—where I partnered with colleagues from computer science and public health to validate findings through cross-disciplinary peer review. My work was subsequently presented at the [Relevant Conference, e.g., International Conference on Data Science], underscoring my ability to communicate complex research effectively.</w:t>
      </w:r>
    </w:p>
    <w:p>
      <w:pPr>
        <w:pStyle w:val="BodyText"/>
      </w:pPr>
      <w:r>
        <w:t xml:space="preserve">I am particularly drawn to your institution’s pioneering work in [Mention Specific Research Area of Institution, e.g., Quantum Computing Applications in Climate Modeling or Urban Sustainability in Mediterranean Cities]. The recent publication by Dr. [Professor Name] on "[Paper Title]" resonated deeply with my own research interests, especially regarding [Specific Aspect of Paper]. This alignment is not coincidental; I have closely followed the Institute’s contributions to advancing knowledge in Israel Tel Aviv, including its strategic partnerships with organizations like the Weizmann Institute and Technion. My background in [Relevant Skill, e.g., spatial data analysis using GIS] directly complements ongoing projects within your department focused on [Mention Project if possible, e.g., "optimizing urban green infrastructure networks"]. As an aspiring Academic Researcher, I thrive on translating theoretical frameworks into actionable insights—a skill honed through my internship at [Previous Institution], where I supported a 12-month EU-funded study on [Project Theme], resulting in two co-authored draft manuscripts.</w:t>
      </w:r>
    </w:p>
    <w:p>
      <w:pPr>
        <w:pStyle w:val="BodyText"/>
      </w:pPr>
      <w:r>
        <w:t xml:space="preserve">What truly distinguishes Tel Aviv as the optimal environment for my professional growth is its unparalleled fusion of academic excellence and real-world impact. Israel Tel Aviv is not merely a location; it represents a living laboratory where cutting-edge research intersects with societal challenges—from water scarcity to digital transformation. I have actively prepared for this immersion through preparatory coursework in Israeli socio-legal frameworks and participation in virtual seminars hosted by the Tel Aviv University International Research Office. My fluency in English (IELTS 8.0) and foundational Hebrew (A2 level), coupled with my adaptability during a 3-month research exchange at [University in Israel, e.g., Bar-Ilan University], ensures I can seamlessly integrate into your team’s collaborative dynamics. I understand that the essence of being an Academic Researcher in this context transcends individual productivity; it demands cultural sensitivity, ethical rigor, and a commitment to contributing to Israel Tel Aviv’s reputation as a global innovation leader.</w:t>
      </w:r>
    </w:p>
    <w:p>
      <w:pPr>
        <w:pStyle w:val="BodyText"/>
      </w:pPr>
      <w:r>
        <w:t xml:space="preserve">My technical toolkit includes proficiency with [List 3-4 Key Tools: e.g., MATLAB for simulation modeling, NVivo for qualitative analysis, TensorFlow for ML applications], alongside experience managing research databases using SQL and maintaining strict adherence to ethical protocols. During my graduate studies, I developed a systematic workflow that reduced literature review time by 35%—a process I am eager to refine within your institution’s infrastructure. Furthermore, my leadership in organizing the [University Name] Research Symposium (2023) demonstrated my ability to foster academic dialogue and manage logistical complexities—skills vital for supporting collaborative projects in Tel Aviv’s fast-paced research environment.</w:t>
      </w:r>
    </w:p>
    <w:p>
      <w:pPr>
        <w:pStyle w:val="BodyText"/>
      </w:pPr>
      <w:r>
        <w:t xml:space="preserve">I recognize that as an Internship Candidate for the Academic Researcher role, I must offer immediate value while demonstrating potential for long-term contribution. My commitment to scholarly excellence is matched only by my passion for applying research to meaningful societal outcomes—a principle exemplified by your institution’s [Specific Initiative, e.g., "Sustainable Cities Project"]. In Israel Tel Aviv, where innovation is a way of life, I am prepared to embody the collaborative spirit that drives breakthroughs. I am not merely seeking an internship; I seek an immersive partnership where my skills in [Mention 1-2 Core Strengths] can directly support your mission to [Reiterate Institution’s Goal from Website/Research Statement].</w:t>
      </w:r>
    </w:p>
    <w:p>
      <w:pPr>
        <w:pStyle w:val="BodyText"/>
      </w:pPr>
      <w:r>
        <w:t xml:space="preserve">Thank you for considering my application for the Academic Researcher Internship position. I have attached my CV, academic transcripts, and a sample research abstract for your review. I am available at your earliest convenience for an interview via Zoom or in person during my upcoming visit to Tel Aviv, Israel. Please find me contactable at [Your Email] or [Your Phone Number]. I am eager to discuss how my background aligns with your team’s vision and how I can contribute to advancing the groundbreaking research conducted within this exceptional institution.</w:t>
      </w:r>
    </w:p>
    <w:p>
      <w:pPr>
        <w:pStyle w:val="BodyText"/>
      </w:pPr>
      <w:r>
        <w:t xml:space="preserve">With sincere respect for your work and commitment to excellence,</w:t>
      </w:r>
    </w:p>
    <w:p>
      <w:pPr>
        <w:pStyle w:val="BodyText"/>
      </w:pPr>
      <w:r>
        <w:t xml:space="preserve">[Your Full Name]</w:t>
      </w:r>
      <w:r>
        <w:br/>
      </w:r>
      <w:r>
        <w:t xml:space="preserve">[Your Current Affiliation, e.g., Master’s Candidate in Environmental Science, University of [Your City]]</w:t>
      </w:r>
      <w:r>
        <w:br/>
      </w:r>
      <w:r>
        <w:t xml:space="preserve">Email: [Your Email] | Phone: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3T11:39:35Z</dcterms:created>
  <dcterms:modified xsi:type="dcterms:W3CDTF">2026-07-23T11:39:35Z</dcterms:modified>
</cp:coreProperties>
</file>

<file path=docProps/custom.xml><?xml version="1.0" encoding="utf-8"?>
<Properties xmlns="http://schemas.openxmlformats.org/officeDocument/2006/custom-properties" xmlns:vt="http://schemas.openxmlformats.org/officeDocument/2006/docPropsVTypes"/>
</file>